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Link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Milan, Italy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Mechanical Engineer position at [Company Name] in Italy Milan. As a highly motivated and experienced Mechanical Engineer with a strong background in design, analysis, and innovation, I am eager to contribute my expertise to your organization while immersing myself in the dynamic industrial landscape of Italy’s iconic city. My technical acumen, combined with a deep appreciation for the cultural and professional opportunities in Milan, makes me an ideal candidate for this role.</w:t>
      </w:r>
    </w:p>
    <w:bookmarkStart w:id="20" w:name="why-i-am-a-strong-candidate"/>
    <w:p>
      <w:pPr>
        <w:pStyle w:val="Heading2"/>
      </w:pPr>
      <w:r>
        <w:t xml:space="preserve">Why I Am a Strong Candidate</w:t>
      </w:r>
    </w:p>
    <w:p>
      <w:pPr>
        <w:pStyle w:val="FirstParagraph"/>
      </w:pPr>
      <w:r>
        <w:t xml:space="preserve">With [X years] of experience in mechanical engineering, I have developed a robust skill set that aligns perfectly with the demands of the Mechanical Engineer position. My career has focused on [specific areas, e.g., product design, thermal systems, or manufacturing processes], and I have consistently delivered innovative solutions that enhance efficiency and sustainability. For instance, during my tenure at [Previous Company], I led a team to redesign a [specific project], which resulted in a [X]% improvement in performance and reduced costs by [amount]. This hands-on experience has equipped me to tackle complex challenges while maintaining a commitment to precision and excellence.</w:t>
      </w:r>
    </w:p>
    <w:p>
      <w:pPr>
        <w:pStyle w:val="BodyText"/>
      </w:pPr>
      <w:r>
        <w:t xml:space="preserve">In addition to technical proficiency, I possess strong analytical and problem-solving skills, which are critical for success in Italy Milan’s competitive engineering sector. My ability to interpret technical specifications, collaborate with cross-functional teams, and utilize advanced software such as AutoCAD, SolidWorks, and ANSYS has allowed me to excel in diverse projects. Furthermore, my background in [specific certifications or training, e.g., ISO standards or lean manufacturing] ensures that I can meet the rigorous quality requirements of your organization.</w:t>
      </w:r>
    </w:p>
    <w:bookmarkEnd w:id="20"/>
    <w:bookmarkStart w:id="21" w:name="why-italy-milan"/>
    <w:p>
      <w:pPr>
        <w:pStyle w:val="Heading2"/>
      </w:pPr>
      <w:r>
        <w:t xml:space="preserve">Why Italy Milan?</w:t>
      </w:r>
    </w:p>
    <w:p>
      <w:pPr>
        <w:pStyle w:val="FirstParagraph"/>
      </w:pPr>
      <w:r>
        <w:t xml:space="preserve">I am particularly drawn to the opportunity to work as a Mechanical Engineer in Italy Milan because of its reputation as a hub for innovation and engineering excellence. Milan is home to some of the world’s leading companies in automotive, aerospace, and renewable energy sectors, such as [examples like Ferrari, Alfa Romeo, or local startups]. The city’s emphasis on sustainability and technological advancement resonates deeply with my professional values. I am eager to contribute to projects that align with Italy’s vision for a greener future while learning from the unique challenges and opportunities of this vibrant metropolis.</w:t>
      </w:r>
    </w:p>
    <w:p>
      <w:pPr>
        <w:pStyle w:val="BodyText"/>
      </w:pPr>
      <w:r>
        <w:t xml:space="preserve">Moreover, Milan’s rich cultural heritage and cosmopolitan atmosphere make it an ideal place for growth. The city’s blend of tradition and modernity inspires creativity, which is essential for a Mechanical Engineer. I am confident that my adaptability and passion for engineering will allow me to thrive in this environment while fostering collaboration with local teams and stakeholders.</w:t>
      </w:r>
    </w:p>
    <w:bookmarkEnd w:id="21"/>
    <w:bookmarkStart w:id="22" w:name="my-commitment-to-excellence"/>
    <w:p>
      <w:pPr>
        <w:pStyle w:val="Heading2"/>
      </w:pPr>
      <w:r>
        <w:t xml:space="preserve">My Commitment to Excellence</w:t>
      </w:r>
    </w:p>
    <w:p>
      <w:pPr>
        <w:pStyle w:val="FirstParagraph"/>
      </w:pPr>
      <w:r>
        <w:t xml:space="preserve">As a Mechanical Engineer, I take pride in my ability to balance technical rigor with a forward-thinking mindset. I am particularly adept at [specific skill, e.g., optimizing mechanical systems or implementing lean methodologies], which has enabled me to deliver projects on time and within budget. For example, in my role at [Previous Company], I spearheaded the development of a [project name], which involved coordinating with suppliers, conducting simulations, and ensuring compliance with international standards. This experience honed my ability to manage complex workflows and communicate effectively across departments.</w:t>
      </w:r>
    </w:p>
    <w:p>
      <w:pPr>
        <w:pStyle w:val="BodyText"/>
      </w:pPr>
      <w:r>
        <w:t xml:space="preserve">What sets me apart is my dedication to continuous learning. I stay updated on industry trends by attending conferences such as [relevant events] and participating in professional networks like [organizations]. This proactive approach ensures that I bring cutting-edge knowledge to every project. In Italy Milan, I am excited to contribute my expertise while also expanding my understanding of the region’s engineering practices and regulatory frameworks.</w:t>
      </w:r>
    </w:p>
    <w:bookmarkEnd w:id="22"/>
    <w:bookmarkStart w:id="23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I am confident that my combination of technical expertise, problem-solving abilities, and cultural adaptability makes me a strong fit for [Company Name]’s mission. My passion for mechanical engineering is matched only by my enthusiasm for working in Italy Milan, where I can contribute to groundbreaking projects while growing as a professional. I am particularly impressed by your company’s commitment to [specific company value or project], and I am eager to bring my skills to support your goals.</w:t>
      </w:r>
    </w:p>
    <w:p>
      <w:pPr>
        <w:pStyle w:val="BodyText"/>
      </w:pPr>
      <w:r>
        <w:t xml:space="preserve">In addition to my technical qualifications, I possess excellent interpersonal skills that enable me to work effectively in diverse teams. Whether collaborating with engineers, project managers, or clients, I prioritize clear communication and mutual respect. My ability to translate complex concepts into actionable solutions has been a key factor in my success, and I am ready to apply this strength to your team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I am enthusiastic about the opportunity to join [Company Name] as a Mechanical Engineer in Italy Milan. My experience, combined with my adaptability and dedication to innovation, positions me to make meaningful contributions to your organization. I would welcome the chance to discuss how my background and vision align with your needs.</w:t>
      </w:r>
    </w:p>
    <w:p>
      <w:pPr>
        <w:pStyle w:val="BodyText"/>
      </w:pPr>
      <w:r>
        <w:t xml:space="preserve">Thank you for considering my application. I look forward to the possibility of contributing to [Company Name]’s continued success in this exciting loc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chanical Engineer - Italy Milan</dc:title>
  <dc:creator/>
  <dc:language>en</dc:language>
  <cp:keywords/>
  <dcterms:created xsi:type="dcterms:W3CDTF">2026-07-23T03:42:43Z</dcterms:created>
  <dcterms:modified xsi:type="dcterms:W3CDTF">2026-07-23T0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